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9245C" w14:textId="77777777" w:rsidR="00AC3655" w:rsidRPr="00E76FFD" w:rsidRDefault="00AC3655" w:rsidP="00AC3655">
      <w:pPr>
        <w:widowControl w:val="0"/>
        <w:autoSpaceDE w:val="0"/>
        <w:autoSpaceDN w:val="0"/>
        <w:adjustRightInd w:val="0"/>
        <w:jc w:val="center"/>
        <w:rPr>
          <w:rFonts w:ascii="Papyrus" w:hAnsi="Papyrus" w:cs="Mistral"/>
          <w:b/>
          <w:color w:val="000080"/>
          <w:sz w:val="72"/>
          <w:szCs w:val="72"/>
          <w:lang w:val="en-US"/>
        </w:rPr>
      </w:pPr>
      <w:r w:rsidRPr="00E76FFD">
        <w:rPr>
          <w:rFonts w:ascii="Papyrus" w:hAnsi="Papyrus" w:cs="Mistral"/>
          <w:b/>
          <w:color w:val="000080"/>
          <w:sz w:val="72"/>
          <w:szCs w:val="72"/>
          <w:lang w:val="en-US"/>
        </w:rPr>
        <w:t>HEROFES</w:t>
      </w:r>
      <w:r>
        <w:rPr>
          <w:rFonts w:ascii="Papyrus" w:hAnsi="Papyrus" w:cs="Mistral"/>
          <w:b/>
          <w:color w:val="000080"/>
          <w:sz w:val="72"/>
          <w:szCs w:val="72"/>
          <w:lang w:val="en-US"/>
        </w:rPr>
        <w:t>T 2022</w:t>
      </w:r>
      <w:r w:rsidRPr="00E76FFD">
        <w:rPr>
          <w:rFonts w:ascii="Papyrus" w:hAnsi="Papyrus" w:cs="Mistral"/>
          <w:b/>
          <w:color w:val="000080"/>
          <w:sz w:val="72"/>
          <w:szCs w:val="72"/>
          <w:lang w:val="en-US"/>
        </w:rPr>
        <w:t xml:space="preserve"> </w:t>
      </w:r>
    </w:p>
    <w:p w14:paraId="3ECD7E81" w14:textId="0DEDB67D" w:rsidR="00511E97" w:rsidRDefault="00AC3655" w:rsidP="00AC3655">
      <w:pPr>
        <w:pStyle w:val="Heading1"/>
      </w:pPr>
      <w:r>
        <w:t>Playe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10500C" w14:paraId="39170AD8" w14:textId="77777777" w:rsidTr="00302FD1">
        <w:trPr>
          <w:trHeight w:val="510"/>
        </w:trPr>
        <w:tc>
          <w:tcPr>
            <w:tcW w:w="2263" w:type="dxa"/>
            <w:shd w:val="clear" w:color="auto" w:fill="BFBFBF" w:themeFill="background1" w:themeFillShade="BF"/>
          </w:tcPr>
          <w:p w14:paraId="1969F0C3" w14:textId="7945837D" w:rsidR="0010500C" w:rsidRDefault="0010500C" w:rsidP="0010500C">
            <w:pPr>
              <w:jc w:val="right"/>
            </w:pPr>
            <w:r>
              <w:t>First name</w:t>
            </w:r>
          </w:p>
        </w:tc>
        <w:sdt>
          <w:sdtPr>
            <w:id w:val="-22477522"/>
            <w:placeholder>
              <w:docPart w:val="FCA856FD671F4BF6996DB555D1BE1338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6B550E6B" w14:textId="78479460" w:rsidR="0010500C" w:rsidRDefault="003C20A6" w:rsidP="00AC3655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500C" w14:paraId="5C342E09" w14:textId="77777777" w:rsidTr="00302FD1">
        <w:trPr>
          <w:trHeight w:val="510"/>
        </w:trPr>
        <w:tc>
          <w:tcPr>
            <w:tcW w:w="2263" w:type="dxa"/>
            <w:shd w:val="clear" w:color="auto" w:fill="BFBFBF" w:themeFill="background1" w:themeFillShade="BF"/>
          </w:tcPr>
          <w:p w14:paraId="33E85AD8" w14:textId="712C72FE" w:rsidR="0010500C" w:rsidRDefault="0010500C" w:rsidP="0010500C">
            <w:pPr>
              <w:jc w:val="right"/>
            </w:pPr>
            <w:r>
              <w:t>Surname</w:t>
            </w:r>
          </w:p>
        </w:tc>
        <w:sdt>
          <w:sdtPr>
            <w:id w:val="1267189048"/>
            <w:placeholder>
              <w:docPart w:val="2D981543CF4A4A199AF62DECC25EE663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7A0CE82E" w14:textId="3410801D" w:rsidR="0010500C" w:rsidRDefault="003C20A6" w:rsidP="00AC3655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500C" w14:paraId="55C4144F" w14:textId="77777777" w:rsidTr="00815648">
        <w:trPr>
          <w:trHeight w:val="1606"/>
        </w:trPr>
        <w:tc>
          <w:tcPr>
            <w:tcW w:w="2263" w:type="dxa"/>
            <w:shd w:val="clear" w:color="auto" w:fill="BFBFBF" w:themeFill="background1" w:themeFillShade="BF"/>
          </w:tcPr>
          <w:p w14:paraId="56CD3D90" w14:textId="77777777" w:rsidR="0010500C" w:rsidRDefault="00E3075E" w:rsidP="0010500C">
            <w:pPr>
              <w:jc w:val="right"/>
            </w:pPr>
            <w:r>
              <w:t xml:space="preserve">Contact </w:t>
            </w:r>
            <w:r w:rsidR="00815648">
              <w:t>preference</w:t>
            </w:r>
          </w:p>
          <w:p w14:paraId="318084D1" w14:textId="0857A4A9" w:rsidR="00815648" w:rsidRPr="00127A7A" w:rsidRDefault="00815648" w:rsidP="0010500C">
            <w:pPr>
              <w:jc w:val="right"/>
              <w:rPr>
                <w:i/>
                <w:iCs/>
              </w:rPr>
            </w:pPr>
            <w:r w:rsidRPr="00127A7A">
              <w:rPr>
                <w:i/>
                <w:iCs/>
              </w:rPr>
              <w:t xml:space="preserve">To be used </w:t>
            </w:r>
            <w:r w:rsidR="00127A7A" w:rsidRPr="00127A7A">
              <w:rPr>
                <w:i/>
                <w:iCs/>
              </w:rPr>
              <w:t>if there is a problem with your ticket</w:t>
            </w:r>
          </w:p>
        </w:tc>
        <w:sdt>
          <w:sdtPr>
            <w:id w:val="504866051"/>
            <w:placeholder>
              <w:docPart w:val="443C2C40A5364DBD9EC60325CE2BBCDA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71FB6E51" w14:textId="5C847879" w:rsidR="0010500C" w:rsidRDefault="003C20A6" w:rsidP="00AC3655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500C" w14:paraId="7ECB5CB2" w14:textId="77777777" w:rsidTr="0010500C">
        <w:trPr>
          <w:trHeight w:val="510"/>
        </w:trPr>
        <w:tc>
          <w:tcPr>
            <w:tcW w:w="9016" w:type="dxa"/>
            <w:gridSpan w:val="2"/>
            <w:shd w:val="clear" w:color="auto" w:fill="767171" w:themeFill="background2" w:themeFillShade="80"/>
            <w:vAlign w:val="center"/>
          </w:tcPr>
          <w:p w14:paraId="51C146F1" w14:textId="68600457" w:rsidR="0010500C" w:rsidRDefault="0010500C" w:rsidP="0010500C">
            <w:r>
              <w:t>In case of emergency</w:t>
            </w:r>
          </w:p>
        </w:tc>
      </w:tr>
      <w:tr w:rsidR="0010500C" w14:paraId="245891EB" w14:textId="77777777" w:rsidTr="00302FD1">
        <w:trPr>
          <w:trHeight w:val="510"/>
        </w:trPr>
        <w:tc>
          <w:tcPr>
            <w:tcW w:w="2263" w:type="dxa"/>
            <w:shd w:val="clear" w:color="auto" w:fill="BFBFBF" w:themeFill="background1" w:themeFillShade="BF"/>
          </w:tcPr>
          <w:p w14:paraId="5AB00E00" w14:textId="1B4DFE6A" w:rsidR="0010500C" w:rsidRDefault="0010500C" w:rsidP="0010500C">
            <w:pPr>
              <w:jc w:val="right"/>
            </w:pPr>
            <w:r>
              <w:t>Name</w:t>
            </w:r>
          </w:p>
        </w:tc>
        <w:sdt>
          <w:sdtPr>
            <w:id w:val="-1290508501"/>
            <w:placeholder>
              <w:docPart w:val="7091D6C1105B48C790FBB9831CA6B970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14588E52" w14:textId="1F3DE35F" w:rsidR="0010500C" w:rsidRDefault="003C20A6" w:rsidP="00AC3655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500C" w14:paraId="42CFF088" w14:textId="77777777" w:rsidTr="00302FD1">
        <w:trPr>
          <w:trHeight w:val="510"/>
        </w:trPr>
        <w:tc>
          <w:tcPr>
            <w:tcW w:w="2263" w:type="dxa"/>
            <w:shd w:val="clear" w:color="auto" w:fill="BFBFBF" w:themeFill="background1" w:themeFillShade="BF"/>
          </w:tcPr>
          <w:p w14:paraId="74E2ABB3" w14:textId="3839FDA8" w:rsidR="0010500C" w:rsidRDefault="0010500C" w:rsidP="0010500C">
            <w:pPr>
              <w:jc w:val="right"/>
            </w:pPr>
            <w:r>
              <w:t>Contact details</w:t>
            </w:r>
          </w:p>
        </w:tc>
        <w:sdt>
          <w:sdtPr>
            <w:id w:val="1743055019"/>
            <w:placeholder>
              <w:docPart w:val="03079DFFCF244A96BA148321C9640F39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6318A071" w14:textId="298619D0" w:rsidR="0010500C" w:rsidRDefault="003C20A6" w:rsidP="00AC3655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37E8BC2" w14:textId="075A80DE" w:rsidR="00AC3655" w:rsidRDefault="00AC3655" w:rsidP="00AC3655"/>
    <w:p w14:paraId="5C543686" w14:textId="55AD449C" w:rsidR="00AC3655" w:rsidRDefault="00AC3655" w:rsidP="00AC3655">
      <w:pPr>
        <w:pStyle w:val="Heading1"/>
      </w:pPr>
      <w:r>
        <w:t>Event attendance</w:t>
      </w:r>
    </w:p>
    <w:p w14:paraId="3FF3267D" w14:textId="533A57DE" w:rsidR="00E05793" w:rsidRPr="00FD4B02" w:rsidRDefault="00E05793" w:rsidP="00E05793">
      <w:pPr>
        <w:rPr>
          <w:rFonts w:ascii="Calibri" w:hAnsi="Calibri" w:cs="Calibri"/>
        </w:rPr>
      </w:pPr>
      <w:r w:rsidRPr="00FD4B02">
        <w:rPr>
          <w:rFonts w:ascii="Calibri" w:hAnsi="Calibri" w:cs="Calibri"/>
        </w:rPr>
        <w:t>Cost per event aged 16+</w:t>
      </w:r>
      <w:r>
        <w:rPr>
          <w:rFonts w:ascii="Calibri" w:hAnsi="Calibri" w:cs="Calibri"/>
        </w:rPr>
        <w:tab/>
      </w:r>
      <w:r w:rsidRPr="00FD4B02">
        <w:rPr>
          <w:rFonts w:ascii="Calibri" w:hAnsi="Calibri" w:cs="Calibri"/>
        </w:rPr>
        <w:t>£75</w:t>
      </w:r>
    </w:p>
    <w:p w14:paraId="0B161659" w14:textId="3A91C6AA" w:rsidR="005634C7" w:rsidRPr="00F8056C" w:rsidRDefault="00E05793" w:rsidP="005634C7">
      <w:pPr>
        <w:rPr>
          <w:rFonts w:ascii="Calibri" w:hAnsi="Calibri" w:cs="Calibri"/>
        </w:rPr>
      </w:pPr>
      <w:r w:rsidRPr="00FD4B02">
        <w:rPr>
          <w:rFonts w:ascii="Calibri" w:hAnsi="Calibri" w:cs="Calibri"/>
        </w:rPr>
        <w:t xml:space="preserve">Cost for </w:t>
      </w:r>
      <w:r>
        <w:rPr>
          <w:rFonts w:ascii="Calibri" w:hAnsi="Calibri" w:cs="Calibri"/>
        </w:rPr>
        <w:t xml:space="preserve">a </w:t>
      </w:r>
      <w:r w:rsidRPr="00FD4B02">
        <w:rPr>
          <w:rFonts w:ascii="Calibri" w:hAnsi="Calibri" w:cs="Calibri"/>
        </w:rPr>
        <w:t>child aged 8-15</w:t>
      </w:r>
      <w:r>
        <w:rPr>
          <w:rFonts w:ascii="Calibri" w:hAnsi="Calibri" w:cs="Calibri"/>
        </w:rPr>
        <w:tab/>
      </w:r>
      <w:r w:rsidRPr="00FD4B02">
        <w:rPr>
          <w:rFonts w:ascii="Calibri" w:hAnsi="Calibri" w:cs="Calibri"/>
        </w:rPr>
        <w:t>1 free per paying adul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4"/>
        <w:gridCol w:w="2524"/>
        <w:gridCol w:w="3142"/>
        <w:gridCol w:w="1276"/>
      </w:tblGrid>
      <w:tr w:rsidR="0010500C" w14:paraId="189CFA70" w14:textId="77777777" w:rsidTr="009269A7">
        <w:trPr>
          <w:trHeight w:val="567"/>
        </w:trPr>
        <w:tc>
          <w:tcPr>
            <w:tcW w:w="4508" w:type="dxa"/>
            <w:gridSpan w:val="2"/>
            <w:shd w:val="clear" w:color="auto" w:fill="BFBFBF" w:themeFill="background1" w:themeFillShade="BF"/>
          </w:tcPr>
          <w:p w14:paraId="5F79C9C5" w14:textId="77777777" w:rsidR="0010500C" w:rsidRDefault="0010500C" w:rsidP="003C20A6">
            <w:pPr>
              <w:jc w:val="right"/>
            </w:pPr>
            <w:r>
              <w:t>Faction</w:t>
            </w:r>
          </w:p>
          <w:p w14:paraId="35C008D7" w14:textId="74E84CE9" w:rsidR="00A8057D" w:rsidRPr="009269A7" w:rsidRDefault="0044135D" w:rsidP="003C20A6">
            <w:pPr>
              <w:jc w:val="right"/>
              <w:rPr>
                <w:i/>
                <w:iCs/>
              </w:rPr>
            </w:pPr>
            <w:r>
              <w:rPr>
                <w:i/>
                <w:iCs/>
              </w:rPr>
              <w:t>We recommend f</w:t>
            </w:r>
            <w:r w:rsidR="009269A7">
              <w:rPr>
                <w:i/>
                <w:iCs/>
              </w:rPr>
              <w:t>irst-time</w:t>
            </w:r>
            <w:r w:rsidR="009269A7" w:rsidRPr="009269A7">
              <w:rPr>
                <w:i/>
                <w:iCs/>
              </w:rPr>
              <w:t xml:space="preserve"> players</w:t>
            </w:r>
            <w:r>
              <w:rPr>
                <w:i/>
                <w:iCs/>
              </w:rPr>
              <w:t xml:space="preserve"> </w:t>
            </w:r>
            <w:r w:rsidR="009269A7" w:rsidRPr="009269A7">
              <w:rPr>
                <w:i/>
                <w:iCs/>
              </w:rPr>
              <w:t xml:space="preserve">join the mercenaries </w:t>
            </w:r>
          </w:p>
        </w:tc>
        <w:sdt>
          <w:sdtPr>
            <w:alias w:val="faction"/>
            <w:tag w:val="faction_name"/>
            <w:id w:val="-1430201657"/>
            <w:placeholder>
              <w:docPart w:val="A23861A2BB0A4BC29673FEB3A924F0D9"/>
            </w:placeholder>
            <w:showingPlcHdr/>
            <w:dropDownList>
              <w:listItem w:displayText="The Mercenaries" w:value="mercenaries"/>
              <w:listItem w:displayText="The tombs of the Dymwan" w:value="dymwan"/>
              <w:listItem w:displayText="The Warriors of the Crimson Winter" w:value="crimson_winter"/>
              <w:listItem w:displayText="The Keepers of Secret Knowledge" w:value="keepers"/>
              <w:listItem w:displayText="The Forgotten" w:value="forgotten"/>
              <w:listItem w:displayText="The Horde" w:value="horde"/>
              <w:listItem w:displayText="The Wee Scunners" w:value="scunners"/>
              <w:listItem w:displayText="The Summer Stars" w:value="summer_stars"/>
              <w:listItem w:displayText="The Vagrants of Dionaite" w:value="vagrants"/>
              <w:listItem w:displayText="The Cabal of the Dragon" w:value="cabal"/>
              <w:listItem w:displayText="The Halls of Asgard" w:value="asgard"/>
            </w:dropDownList>
          </w:sdtPr>
          <w:sdtEndPr/>
          <w:sdtContent>
            <w:tc>
              <w:tcPr>
                <w:tcW w:w="4418" w:type="dxa"/>
                <w:gridSpan w:val="2"/>
                <w:vAlign w:val="center"/>
              </w:tcPr>
              <w:p w14:paraId="231FDE39" w14:textId="354F8DC6" w:rsidR="0010500C" w:rsidRDefault="009269A7" w:rsidP="009269A7">
                <w:r>
                  <w:rPr>
                    <w:rStyle w:val="PlaceholderText"/>
                  </w:rPr>
                  <w:t>Select a faction.</w:t>
                </w:r>
              </w:p>
            </w:tc>
          </w:sdtContent>
        </w:sdt>
      </w:tr>
      <w:tr w:rsidR="0010500C" w14:paraId="7DC874BC" w14:textId="77777777" w:rsidTr="00450F51">
        <w:trPr>
          <w:trHeight w:val="567"/>
        </w:trPr>
        <w:tc>
          <w:tcPr>
            <w:tcW w:w="4508" w:type="dxa"/>
            <w:gridSpan w:val="2"/>
            <w:shd w:val="clear" w:color="auto" w:fill="BFBFBF" w:themeFill="background1" w:themeFillShade="BF"/>
          </w:tcPr>
          <w:p w14:paraId="59406A56" w14:textId="4500FC1F" w:rsidR="0010500C" w:rsidRDefault="00CC3140" w:rsidP="003C20A6">
            <w:pPr>
              <w:jc w:val="right"/>
            </w:pPr>
            <w:r>
              <w:t>Character</w:t>
            </w:r>
            <w:r w:rsidR="0010500C">
              <w:t xml:space="preserve"> name</w:t>
            </w:r>
          </w:p>
        </w:tc>
        <w:sdt>
          <w:sdtPr>
            <w:id w:val="-1801760563"/>
            <w:placeholder>
              <w:docPart w:val="38613273C4B348ECA65657B2322D1597"/>
            </w:placeholder>
            <w:showingPlcHdr/>
          </w:sdtPr>
          <w:sdtEndPr/>
          <w:sdtContent>
            <w:tc>
              <w:tcPr>
                <w:tcW w:w="4418" w:type="dxa"/>
                <w:gridSpan w:val="2"/>
              </w:tcPr>
              <w:p w14:paraId="173C424E" w14:textId="0AC33464" w:rsidR="0010500C" w:rsidRDefault="003C20A6" w:rsidP="00AC3655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634C7" w14:paraId="5A1996B9" w14:textId="77777777" w:rsidTr="000968A8">
        <w:trPr>
          <w:trHeight w:val="437"/>
        </w:trPr>
        <w:tc>
          <w:tcPr>
            <w:tcW w:w="4508" w:type="dxa"/>
            <w:gridSpan w:val="2"/>
            <w:shd w:val="clear" w:color="auto" w:fill="BFBFBF" w:themeFill="background1" w:themeFillShade="BF"/>
          </w:tcPr>
          <w:p w14:paraId="0A5BD3FD" w14:textId="376A995E" w:rsidR="005634C7" w:rsidRDefault="00F57F08" w:rsidP="003C20A6">
            <w:pPr>
              <w:jc w:val="right"/>
            </w:pPr>
            <w:r>
              <w:t>Are you a</w:t>
            </w:r>
            <w:r w:rsidR="005634C7">
              <w:t>ccompanying an under 18</w:t>
            </w:r>
          </w:p>
        </w:tc>
        <w:sdt>
          <w:sdtPr>
            <w:id w:val="-9863182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18" w:type="dxa"/>
                <w:gridSpan w:val="2"/>
                <w:vAlign w:val="center"/>
              </w:tcPr>
              <w:p w14:paraId="7FE0473B" w14:textId="008E3651" w:rsidR="005634C7" w:rsidRDefault="005634C7" w:rsidP="00302FD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05793" w14:paraId="10CDABC9" w14:textId="77777777" w:rsidTr="000968A8">
        <w:trPr>
          <w:trHeight w:val="431"/>
        </w:trPr>
        <w:tc>
          <w:tcPr>
            <w:tcW w:w="8926" w:type="dxa"/>
            <w:gridSpan w:val="4"/>
            <w:shd w:val="clear" w:color="auto" w:fill="767171" w:themeFill="background2" w:themeFillShade="80"/>
          </w:tcPr>
          <w:p w14:paraId="4FABE71A" w14:textId="7AB35291" w:rsidR="00E05793" w:rsidRDefault="00E05793" w:rsidP="00AC3655">
            <w:r>
              <w:t>If yes:</w:t>
            </w:r>
          </w:p>
        </w:tc>
      </w:tr>
      <w:tr w:rsidR="005634C7" w14:paraId="636B70B7" w14:textId="77777777" w:rsidTr="009269A7">
        <w:trPr>
          <w:trHeight w:val="1122"/>
        </w:trPr>
        <w:tc>
          <w:tcPr>
            <w:tcW w:w="4508" w:type="dxa"/>
            <w:gridSpan w:val="2"/>
            <w:shd w:val="clear" w:color="auto" w:fill="BFBFBF" w:themeFill="background1" w:themeFillShade="BF"/>
          </w:tcPr>
          <w:p w14:paraId="7D08556E" w14:textId="77777777" w:rsidR="005634C7" w:rsidRDefault="005634C7" w:rsidP="003C20A6">
            <w:pPr>
              <w:jc w:val="right"/>
            </w:pPr>
            <w:r>
              <w:t>Name</w:t>
            </w:r>
            <w:r w:rsidR="00450F51">
              <w:t>(s)</w:t>
            </w:r>
          </w:p>
          <w:p w14:paraId="5F5BDB14" w14:textId="3A2029FA" w:rsidR="001F151F" w:rsidRPr="00127A7A" w:rsidRDefault="0044135D" w:rsidP="003C20A6">
            <w:pPr>
              <w:jc w:val="right"/>
              <w:rPr>
                <w:i/>
                <w:iCs/>
              </w:rPr>
            </w:pPr>
            <w:r>
              <w:rPr>
                <w:i/>
                <w:iCs/>
              </w:rPr>
              <w:t>Each child requires a</w:t>
            </w:r>
            <w:r w:rsidR="00EB1063" w:rsidRPr="00127A7A">
              <w:rPr>
                <w:i/>
                <w:iCs/>
              </w:rPr>
              <w:t xml:space="preserve">n additional copy of this form </w:t>
            </w:r>
          </w:p>
        </w:tc>
        <w:sdt>
          <w:sdtPr>
            <w:id w:val="814065755"/>
            <w:placeholder>
              <w:docPart w:val="EF7390CBFA3A42F892F8BEF0E37B78B9"/>
            </w:placeholder>
            <w:showingPlcHdr/>
          </w:sdtPr>
          <w:sdtEndPr/>
          <w:sdtContent>
            <w:tc>
              <w:tcPr>
                <w:tcW w:w="4418" w:type="dxa"/>
                <w:gridSpan w:val="2"/>
              </w:tcPr>
              <w:p w14:paraId="61F086AC" w14:textId="37310C6E" w:rsidR="005634C7" w:rsidRDefault="003C20A6" w:rsidP="00127A7A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634C7" w14:paraId="53FC620D" w14:textId="77777777" w:rsidTr="00450F51">
        <w:trPr>
          <w:trHeight w:val="567"/>
        </w:trPr>
        <w:tc>
          <w:tcPr>
            <w:tcW w:w="4508" w:type="dxa"/>
            <w:gridSpan w:val="2"/>
            <w:shd w:val="clear" w:color="auto" w:fill="BFBFBF" w:themeFill="background1" w:themeFillShade="BF"/>
          </w:tcPr>
          <w:p w14:paraId="78B3684A" w14:textId="15E24726" w:rsidR="005634C7" w:rsidRDefault="00E05793" w:rsidP="003C20A6">
            <w:pPr>
              <w:jc w:val="right"/>
            </w:pPr>
            <w:r>
              <w:t xml:space="preserve">Are </w:t>
            </w:r>
            <w:r w:rsidR="006F4F97">
              <w:t>any of them</w:t>
            </w:r>
            <w:r>
              <w:t xml:space="preserve"> participating in the under</w:t>
            </w:r>
            <w:r w:rsidR="003C20A6">
              <w:t>-</w:t>
            </w:r>
            <w:r>
              <w:t>1</w:t>
            </w:r>
            <w:r w:rsidR="0039368A">
              <w:t>6</w:t>
            </w:r>
            <w:r>
              <w:t xml:space="preserve"> group</w:t>
            </w:r>
            <w:r w:rsidR="006F4F97">
              <w:t>?</w:t>
            </w:r>
            <w:r w:rsidR="001F151F">
              <w:t xml:space="preserve"> (Squires)</w:t>
            </w:r>
          </w:p>
        </w:tc>
        <w:sdt>
          <w:sdtPr>
            <w:id w:val="1099451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18" w:type="dxa"/>
                <w:gridSpan w:val="2"/>
                <w:vAlign w:val="center"/>
              </w:tcPr>
              <w:p w14:paraId="15B4CBD5" w14:textId="536858C1" w:rsidR="005634C7" w:rsidRDefault="00E05793" w:rsidP="00302FD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634C7" w14:paraId="277083CF" w14:textId="7A72C9F1" w:rsidTr="00450F51">
        <w:tc>
          <w:tcPr>
            <w:tcW w:w="1984" w:type="dxa"/>
          </w:tcPr>
          <w:p w14:paraId="12A23407" w14:textId="6DFD7A70" w:rsidR="005634C7" w:rsidRDefault="005634C7" w:rsidP="00AC3655">
            <w:r>
              <w:t>Date</w:t>
            </w:r>
          </w:p>
        </w:tc>
        <w:tc>
          <w:tcPr>
            <w:tcW w:w="5666" w:type="dxa"/>
            <w:gridSpan w:val="2"/>
          </w:tcPr>
          <w:p w14:paraId="73B2A4FD" w14:textId="230C9A91" w:rsidR="005634C7" w:rsidRDefault="005634C7" w:rsidP="00AC3655">
            <w:r>
              <w:t>Location</w:t>
            </w:r>
          </w:p>
        </w:tc>
        <w:tc>
          <w:tcPr>
            <w:tcW w:w="1276" w:type="dxa"/>
          </w:tcPr>
          <w:p w14:paraId="20BA200F" w14:textId="020F4567" w:rsidR="005634C7" w:rsidRDefault="005634C7" w:rsidP="00AC3655">
            <w:r>
              <w:t>Attending</w:t>
            </w:r>
          </w:p>
        </w:tc>
      </w:tr>
      <w:tr w:rsidR="005634C7" w14:paraId="1B152F9F" w14:textId="1F6C9C85" w:rsidTr="00450F51">
        <w:tc>
          <w:tcPr>
            <w:tcW w:w="1984" w:type="dxa"/>
          </w:tcPr>
          <w:p w14:paraId="3FD04A34" w14:textId="0261C151" w:rsidR="005634C7" w:rsidRDefault="005634C7" w:rsidP="00AC3655">
            <w:r>
              <w:t>7</w:t>
            </w:r>
            <w:r w:rsidRPr="005634C7">
              <w:rPr>
                <w:vertAlign w:val="superscript"/>
              </w:rPr>
              <w:t>th</w:t>
            </w:r>
            <w:r>
              <w:rPr>
                <w:vertAlign w:val="superscript"/>
              </w:rPr>
              <w:t xml:space="preserve"> </w:t>
            </w:r>
            <w:r>
              <w:t>– 10</w:t>
            </w:r>
            <w:r w:rsidRPr="005634C7">
              <w:rPr>
                <w:vertAlign w:val="superscript"/>
              </w:rPr>
              <w:t>th</w:t>
            </w:r>
            <w:r>
              <w:t xml:space="preserve"> July</w:t>
            </w:r>
          </w:p>
        </w:tc>
        <w:tc>
          <w:tcPr>
            <w:tcW w:w="5666" w:type="dxa"/>
            <w:gridSpan w:val="2"/>
          </w:tcPr>
          <w:p w14:paraId="34BB9378" w14:textId="295223C6" w:rsidR="005634C7" w:rsidRDefault="005634C7" w:rsidP="00AC3655">
            <w:r>
              <w:t xml:space="preserve">Huntley wood, </w:t>
            </w:r>
            <w:r w:rsidRPr="005634C7">
              <w:t>Cheadle</w:t>
            </w:r>
            <w:r>
              <w:t>,</w:t>
            </w:r>
            <w:r w:rsidRPr="005634C7">
              <w:t xml:space="preserve"> ST10 2NS</w:t>
            </w:r>
          </w:p>
        </w:tc>
        <w:tc>
          <w:tcPr>
            <w:tcW w:w="1276" w:type="dxa"/>
            <w:vAlign w:val="center"/>
          </w:tcPr>
          <w:sdt>
            <w:sdtPr>
              <w:id w:val="5377891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BD4F38" w14:textId="6A6946A7" w:rsidR="005634C7" w:rsidRDefault="005634C7" w:rsidP="00302FD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5634C7" w14:paraId="0883535A" w14:textId="77777777" w:rsidTr="00450F51">
        <w:tc>
          <w:tcPr>
            <w:tcW w:w="1984" w:type="dxa"/>
          </w:tcPr>
          <w:p w14:paraId="72E0F8B1" w14:textId="4961AA77" w:rsidR="005634C7" w:rsidRDefault="005634C7" w:rsidP="005634C7">
            <w:r>
              <w:t>8</w:t>
            </w:r>
            <w:r w:rsidRPr="005634C7">
              <w:rPr>
                <w:vertAlign w:val="superscript"/>
              </w:rPr>
              <w:t>th</w:t>
            </w:r>
            <w:r>
              <w:t xml:space="preserve"> – 11</w:t>
            </w:r>
            <w:r w:rsidRPr="005634C7">
              <w:rPr>
                <w:vertAlign w:val="superscript"/>
              </w:rPr>
              <w:t>th</w:t>
            </w:r>
            <w:r>
              <w:t xml:space="preserve"> Sept</w:t>
            </w:r>
          </w:p>
        </w:tc>
        <w:tc>
          <w:tcPr>
            <w:tcW w:w="5666" w:type="dxa"/>
            <w:gridSpan w:val="2"/>
          </w:tcPr>
          <w:p w14:paraId="3BB185B4" w14:textId="4D14F2A3" w:rsidR="005634C7" w:rsidRDefault="005634C7" w:rsidP="005634C7">
            <w:r>
              <w:t xml:space="preserve">Huntley wood, </w:t>
            </w:r>
            <w:r w:rsidRPr="005634C7">
              <w:t>Cheadle</w:t>
            </w:r>
            <w:r>
              <w:t>,</w:t>
            </w:r>
            <w:r w:rsidRPr="005634C7">
              <w:t xml:space="preserve"> ST10 2NS</w:t>
            </w:r>
          </w:p>
        </w:tc>
        <w:tc>
          <w:tcPr>
            <w:tcW w:w="1276" w:type="dxa"/>
            <w:vAlign w:val="center"/>
          </w:tcPr>
          <w:sdt>
            <w:sdtPr>
              <w:id w:val="3096035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631758" w14:textId="37AD2A3C" w:rsidR="005634C7" w:rsidRDefault="005634C7" w:rsidP="00302FD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</w:tbl>
    <w:p w14:paraId="5BAC6739" w14:textId="71787BEF" w:rsidR="00AC3655" w:rsidRDefault="00AC3655" w:rsidP="00E05793">
      <w:pPr>
        <w:pStyle w:val="Heading1"/>
        <w:tabs>
          <w:tab w:val="left" w:pos="1800"/>
        </w:tabs>
      </w:pPr>
      <w:r>
        <w:lastRenderedPageBreak/>
        <w:t>Catering</w:t>
      </w:r>
    </w:p>
    <w:p w14:paraId="7EE127FB" w14:textId="3E5D2777" w:rsidR="00E05793" w:rsidRDefault="00E05793" w:rsidP="00E05793">
      <w:pPr>
        <w:rPr>
          <w:rFonts w:ascii="Calibri" w:hAnsi="Calibri" w:cs="Calibri"/>
        </w:rPr>
      </w:pPr>
      <w:r w:rsidRPr="00FD4B02">
        <w:rPr>
          <w:rFonts w:ascii="Calibri" w:hAnsi="Calibri" w:cs="Calibri"/>
        </w:rPr>
        <w:t>Catering per person</w:t>
      </w:r>
      <w:r w:rsidR="001B2D60">
        <w:rPr>
          <w:rFonts w:ascii="Calibri" w:hAnsi="Calibri" w:cs="Calibri"/>
        </w:rPr>
        <w:t xml:space="preserve"> per event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FD4B02">
        <w:rPr>
          <w:rFonts w:ascii="Calibri" w:hAnsi="Calibri" w:cs="Calibri"/>
        </w:rPr>
        <w:t>£30</w:t>
      </w:r>
    </w:p>
    <w:p w14:paraId="51208F36" w14:textId="17C67FB4" w:rsidR="00930AB9" w:rsidRDefault="00982AF1" w:rsidP="00E05793">
      <w:r>
        <w:t xml:space="preserve">The meal plan covers </w:t>
      </w:r>
      <w:r w:rsidR="00782C8B">
        <w:t xml:space="preserve">an evening meal on Friday night, three meals on Saturday and breakfast on Sunday. </w:t>
      </w:r>
      <w:r w:rsidR="00930AB9">
        <w:t xml:space="preserve">Exact mealtimes will be confirmed at the event. </w:t>
      </w:r>
    </w:p>
    <w:p w14:paraId="45FDFF19" w14:textId="088CC8B1" w:rsidR="0011686C" w:rsidRDefault="00782C8B" w:rsidP="00E05793">
      <w:r>
        <w:t>In addition</w:t>
      </w:r>
      <w:r w:rsidR="006D6AF5">
        <w:t>,</w:t>
      </w:r>
      <w:r>
        <w:t xml:space="preserve"> there is </w:t>
      </w:r>
      <w:r w:rsidR="006D6AF5">
        <w:t xml:space="preserve">unlimited tea, </w:t>
      </w:r>
      <w:r w:rsidR="00930AB9">
        <w:t>coffee,</w:t>
      </w:r>
      <w:r w:rsidR="006D6AF5">
        <w:t xml:space="preserve"> and squash throughout the weekend.</w:t>
      </w:r>
    </w:p>
    <w:p w14:paraId="08002A6F" w14:textId="0574D282" w:rsidR="005634C7" w:rsidRPr="005634C7" w:rsidRDefault="006952B7" w:rsidP="005634C7">
      <w:r>
        <w:t xml:space="preserve">The meal plan will </w:t>
      </w:r>
      <w:r w:rsidR="000661BD">
        <w:t>be published</w:t>
      </w:r>
      <w:r>
        <w:t xml:space="preserve"> </w:t>
      </w:r>
      <w:r w:rsidR="000661BD">
        <w:t xml:space="preserve">on the website and Facebook page ahead of the event. We </w:t>
      </w:r>
      <w:r w:rsidR="00183727">
        <w:t>cannot</w:t>
      </w:r>
      <w:r w:rsidR="000661BD">
        <w:t xml:space="preserve"> cater for allergies but </w:t>
      </w:r>
      <w:r w:rsidR="00183727">
        <w:t>will publish the complete ingredi</w:t>
      </w:r>
      <w:r w:rsidR="00B42AD3">
        <w:t>ents of</w:t>
      </w:r>
      <w:r w:rsidR="0011686C">
        <w:t xml:space="preserve"> meal pla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266"/>
        <w:gridCol w:w="2267"/>
        <w:gridCol w:w="2267"/>
        <w:gridCol w:w="2267"/>
      </w:tblGrid>
      <w:tr w:rsidR="00353289" w14:paraId="6724986E" w14:textId="545FED68" w:rsidTr="0098214D">
        <w:tc>
          <w:tcPr>
            <w:tcW w:w="2266" w:type="dxa"/>
            <w:shd w:val="clear" w:color="auto" w:fill="BFBFBF" w:themeFill="background1" w:themeFillShade="BF"/>
          </w:tcPr>
          <w:p w14:paraId="21D483A9" w14:textId="52A6F25D" w:rsidR="00353289" w:rsidRDefault="00353289" w:rsidP="00E014DB">
            <w:pPr>
              <w:jc w:val="right"/>
            </w:pPr>
            <w:r>
              <w:t>Meal plan</w:t>
            </w:r>
          </w:p>
        </w:tc>
        <w:sdt>
          <w:sdtPr>
            <w:id w:val="-2113277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67" w:type="dxa"/>
                <w:vAlign w:val="center"/>
              </w:tcPr>
              <w:p w14:paraId="5079AE67" w14:textId="11B034D1" w:rsidR="00353289" w:rsidRDefault="00353289" w:rsidP="0035328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67" w:type="dxa"/>
            <w:shd w:val="clear" w:color="auto" w:fill="BFBFBF" w:themeFill="background1" w:themeFillShade="BF"/>
          </w:tcPr>
          <w:p w14:paraId="592312A3" w14:textId="295FCCE0" w:rsidR="00353289" w:rsidRDefault="00526FB3" w:rsidP="00E014DB">
            <w:pPr>
              <w:jc w:val="right"/>
            </w:pPr>
            <w:r>
              <w:t>Number of plans</w:t>
            </w:r>
          </w:p>
        </w:tc>
        <w:sdt>
          <w:sdtPr>
            <w:id w:val="-245417571"/>
            <w:placeholder>
              <w:docPart w:val="F2104C4135B04247B1DE9919AE5EAADC"/>
            </w:placeholder>
            <w:showingPlcHdr/>
          </w:sdtPr>
          <w:sdtEndPr/>
          <w:sdtContent>
            <w:tc>
              <w:tcPr>
                <w:tcW w:w="2267" w:type="dxa"/>
              </w:tcPr>
              <w:p w14:paraId="7F238C4A" w14:textId="07D2821E" w:rsidR="00353289" w:rsidRDefault="006375E1" w:rsidP="00E05793">
                <w:pPr>
                  <w:jc w:val="center"/>
                </w:pPr>
                <w:r>
                  <w:rPr>
                    <w:rStyle w:val="PlaceholderText"/>
                  </w:rPr>
                  <w:t>E</w:t>
                </w:r>
                <w:r w:rsidRPr="00DC04E1">
                  <w:rPr>
                    <w:rStyle w:val="PlaceholderText"/>
                  </w:rPr>
                  <w:t xml:space="preserve">nter </w:t>
                </w:r>
                <w:r>
                  <w:rPr>
                    <w:rStyle w:val="PlaceholderText"/>
                  </w:rPr>
                  <w:t>number</w:t>
                </w:r>
                <w:r w:rsidRPr="00DC04E1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9A4766" w14:paraId="70AE8490" w14:textId="77777777" w:rsidTr="0098214D">
        <w:tc>
          <w:tcPr>
            <w:tcW w:w="2266" w:type="dxa"/>
            <w:shd w:val="clear" w:color="auto" w:fill="BFBFBF" w:themeFill="background1" w:themeFillShade="BF"/>
          </w:tcPr>
          <w:p w14:paraId="53B48F96" w14:textId="4535BAEC" w:rsidR="009A4766" w:rsidRDefault="009A4766" w:rsidP="00E014DB">
            <w:pPr>
              <w:jc w:val="right"/>
            </w:pPr>
            <w:r>
              <w:t>Meat</w:t>
            </w:r>
          </w:p>
        </w:tc>
        <w:sdt>
          <w:sdtPr>
            <w:id w:val="-413473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67" w:type="dxa"/>
                <w:vAlign w:val="center"/>
              </w:tcPr>
              <w:p w14:paraId="55875C38" w14:textId="3AA38AB7" w:rsidR="009A4766" w:rsidRDefault="009A4766" w:rsidP="0035328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67" w:type="dxa"/>
            <w:shd w:val="clear" w:color="auto" w:fill="BFBFBF" w:themeFill="background1" w:themeFillShade="BF"/>
          </w:tcPr>
          <w:p w14:paraId="01F8AD33" w14:textId="652395DF" w:rsidR="009A4766" w:rsidRDefault="009A4766" w:rsidP="00E014DB">
            <w:pPr>
              <w:jc w:val="right"/>
            </w:pPr>
            <w:r>
              <w:t>Vegetarian</w:t>
            </w:r>
          </w:p>
        </w:tc>
        <w:sdt>
          <w:sdtPr>
            <w:id w:val="367425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67" w:type="dxa"/>
              </w:tcPr>
              <w:p w14:paraId="7E58DB2C" w14:textId="2A49A007" w:rsidR="009A4766" w:rsidRDefault="009A4766" w:rsidP="00E014D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456299CB" w14:textId="77777777" w:rsidR="005634C7" w:rsidRPr="005634C7" w:rsidRDefault="005634C7" w:rsidP="005634C7"/>
    <w:p w14:paraId="3D125DE8" w14:textId="6565E8DC" w:rsidR="00AC3655" w:rsidRDefault="00AC3655" w:rsidP="00AC3655">
      <w:pPr>
        <w:pStyle w:val="Heading1"/>
      </w:pPr>
      <w:r>
        <w:t>Payment information</w:t>
      </w:r>
    </w:p>
    <w:p w14:paraId="599938C9" w14:textId="3654F07A" w:rsidR="003C20A6" w:rsidRPr="007E08E3" w:rsidRDefault="003C20A6" w:rsidP="003C20A6">
      <w:pPr>
        <w:rPr>
          <w:rFonts w:ascii="Calibri" w:hAnsi="Calibri" w:cs="Calibri"/>
        </w:rPr>
      </w:pPr>
      <w:r w:rsidRPr="00FD4B02">
        <w:rPr>
          <w:rFonts w:ascii="Calibri" w:hAnsi="Calibri" w:cs="Calibri"/>
        </w:rPr>
        <w:t xml:space="preserve">Paying via cheque or </w:t>
      </w:r>
      <w:r>
        <w:rPr>
          <w:rFonts w:ascii="Calibri" w:hAnsi="Calibri" w:cs="Calibri"/>
        </w:rPr>
        <w:t>Paypal will incur a £5 fee.</w:t>
      </w:r>
    </w:p>
    <w:p w14:paraId="153ED894" w14:textId="77777777" w:rsidR="003C20A6" w:rsidRPr="00FD4B02" w:rsidRDefault="003C20A6" w:rsidP="003C20A6">
      <w:pPr>
        <w:pStyle w:val="Heading2"/>
      </w:pPr>
      <w:r w:rsidRPr="00FD4B02">
        <w:t>Cheque</w:t>
      </w:r>
    </w:p>
    <w:p w14:paraId="334BAAF2" w14:textId="77777777" w:rsidR="007E08E3" w:rsidRDefault="003C20A6" w:rsidP="007E08E3">
      <w:r w:rsidRPr="00FD4B02">
        <w:t>Please make the cheque payable to Mark Roberts and send the cheque along with your booking form to –</w:t>
      </w:r>
    </w:p>
    <w:p w14:paraId="3B5D22A5" w14:textId="1336AB05" w:rsidR="003C20A6" w:rsidRPr="007E08E3" w:rsidRDefault="003C20A6" w:rsidP="007E08E3">
      <w:r w:rsidRPr="00FD4B02">
        <w:t>14 Grove Crescent Barnwood</w:t>
      </w:r>
      <w:r>
        <w:t xml:space="preserve"> </w:t>
      </w:r>
      <w:r w:rsidRPr="00FD4B02">
        <w:t>Gloucester GL4 3JJ</w:t>
      </w:r>
    </w:p>
    <w:p w14:paraId="6568B148" w14:textId="77777777" w:rsidR="003C20A6" w:rsidRPr="00FD4B02" w:rsidRDefault="003C20A6" w:rsidP="003C20A6">
      <w:pPr>
        <w:pStyle w:val="Heading2"/>
      </w:pPr>
      <w:r w:rsidRPr="00FD4B02">
        <w:t>Direct bank payment</w:t>
      </w:r>
    </w:p>
    <w:p w14:paraId="7C6603CD" w14:textId="1967434C" w:rsidR="003C20A6" w:rsidRPr="00FD4B02" w:rsidRDefault="003C20A6" w:rsidP="007E08E3">
      <w:r w:rsidRPr="00FD4B02">
        <w:t>To pay by direct bank transfer</w:t>
      </w:r>
      <w:r>
        <w:t>,</w:t>
      </w:r>
      <w:r w:rsidRPr="00FD4B02">
        <w:t xml:space="preserve"> please use the following details – </w:t>
      </w:r>
    </w:p>
    <w:p w14:paraId="70ACB7D8" w14:textId="77777777" w:rsidR="003C20A6" w:rsidRPr="00FD4B02" w:rsidRDefault="003C20A6" w:rsidP="007E08E3">
      <w:r w:rsidRPr="00FD4B02">
        <w:t xml:space="preserve">Mark Roberts Barclays Personal sort code 20-33-83 account number 10785407 </w:t>
      </w:r>
    </w:p>
    <w:p w14:paraId="487AFC37" w14:textId="29E9308D" w:rsidR="003C20A6" w:rsidRPr="00FD4B02" w:rsidRDefault="003C20A6" w:rsidP="007E08E3">
      <w:r w:rsidRPr="00FD4B02">
        <w:t>Please use the reference H</w:t>
      </w:r>
      <w:r>
        <w:t>F22 and your name</w:t>
      </w:r>
      <w:r w:rsidRPr="00FD4B02">
        <w:t xml:space="preserve">; </w:t>
      </w:r>
      <w:r>
        <w:t xml:space="preserve">for </w:t>
      </w:r>
      <w:r w:rsidRPr="00FD4B02">
        <w:t xml:space="preserve">example </w:t>
      </w:r>
      <w:r>
        <w:t>–</w:t>
      </w:r>
      <w:r w:rsidRPr="00FD4B02">
        <w:t xml:space="preserve"> H</w:t>
      </w:r>
      <w:r>
        <w:t>F22 P Wright</w:t>
      </w:r>
      <w:r w:rsidRPr="00FD4B02">
        <w:t xml:space="preserve">. </w:t>
      </w:r>
    </w:p>
    <w:p w14:paraId="3A74AB6C" w14:textId="4FE0BC0F" w:rsidR="003C20A6" w:rsidRPr="00FD4B02" w:rsidRDefault="003C20A6" w:rsidP="003C20A6">
      <w:pPr>
        <w:pStyle w:val="Heading2"/>
      </w:pPr>
      <w:r w:rsidRPr="00FD4B02">
        <w:t>Pa</w:t>
      </w:r>
      <w:r w:rsidR="00DB7AE1">
        <w:t>y</w:t>
      </w:r>
      <w:r w:rsidRPr="00FD4B02">
        <w:t>pal</w:t>
      </w:r>
    </w:p>
    <w:p w14:paraId="28E11B43" w14:textId="17386F23" w:rsidR="003C20A6" w:rsidRDefault="003C20A6" w:rsidP="003C20A6">
      <w:pPr>
        <w:rPr>
          <w:rFonts w:ascii="Arial" w:hAnsi="Arial" w:cs="Arial"/>
          <w:sz w:val="22"/>
          <w:szCs w:val="22"/>
          <w:lang w:val="en-US"/>
        </w:rPr>
      </w:pPr>
      <w:r w:rsidRPr="00FD4B02">
        <w:rPr>
          <w:rFonts w:ascii="Calibri" w:hAnsi="Calibri" w:cs="Calibri"/>
        </w:rPr>
        <w:t xml:space="preserve">If you wish to pay us via </w:t>
      </w:r>
      <w:r w:rsidR="00DB7AE1">
        <w:rPr>
          <w:rFonts w:ascii="Calibri" w:hAnsi="Calibri" w:cs="Calibri"/>
        </w:rPr>
        <w:t>PayPal</w:t>
      </w:r>
      <w:r>
        <w:rPr>
          <w:rFonts w:ascii="Calibri" w:hAnsi="Calibri" w:cs="Calibri"/>
        </w:rPr>
        <w:t>,</w:t>
      </w:r>
      <w:r w:rsidRPr="00FD4B02">
        <w:rPr>
          <w:rFonts w:ascii="Calibri" w:hAnsi="Calibri" w:cs="Calibri"/>
        </w:rPr>
        <w:t xml:space="preserve"> please use </w:t>
      </w:r>
      <w:hyperlink r:id="rId7" w:history="1">
        <w:r w:rsidRPr="00FD4B02">
          <w:rPr>
            <w:rStyle w:val="Hyperlink"/>
            <w:rFonts w:ascii="Calibri" w:hAnsi="Calibri" w:cs="Calibri"/>
          </w:rPr>
          <w:t>markst@blueyonder.co.uk</w:t>
        </w:r>
      </w:hyperlink>
      <w:r>
        <w:rPr>
          <w:rFonts w:ascii="Calibri" w:hAnsi="Calibri" w:cs="Calibri"/>
        </w:rPr>
        <w:t>.</w:t>
      </w:r>
    </w:p>
    <w:p w14:paraId="45574F7D" w14:textId="4A364214" w:rsidR="003C20A6" w:rsidRPr="003C20A6" w:rsidRDefault="003C20A6" w:rsidP="003C20A6">
      <w:pPr>
        <w:pStyle w:val="Heading2"/>
        <w:rPr>
          <w:rFonts w:asciiTheme="majorHAnsi" w:hAnsiTheme="majorHAnsi" w:cstheme="majorBidi"/>
        </w:rPr>
      </w:pPr>
      <w:r w:rsidRPr="00B41BC4">
        <w:t>Refunds/Cancellations</w:t>
      </w:r>
      <w:r>
        <w:t xml:space="preserve"> </w:t>
      </w:r>
    </w:p>
    <w:p w14:paraId="13B36E29" w14:textId="794E7739" w:rsidR="00CD0389" w:rsidRDefault="003C20A6" w:rsidP="003C20A6">
      <w:r>
        <w:t>Please note all payments are non-refundable unless we cancel the event ourselves.</w:t>
      </w:r>
    </w:p>
    <w:p w14:paraId="31FE05EC" w14:textId="77777777" w:rsidR="00CC3140" w:rsidRDefault="00CC3140" w:rsidP="00CD0389">
      <w:pPr>
        <w:pStyle w:val="Heading1"/>
        <w:sectPr w:rsidR="00CC314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809C36F" w14:textId="7B48A4F5" w:rsidR="00CD0389" w:rsidRDefault="00CC3140" w:rsidP="00CD0389">
      <w:pPr>
        <w:pStyle w:val="Heading1"/>
      </w:pPr>
      <w:r>
        <w:lastRenderedPageBreak/>
        <w:t>Characte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1016"/>
        <w:gridCol w:w="3492"/>
      </w:tblGrid>
      <w:tr w:rsidR="00CC3140" w14:paraId="646641B1" w14:textId="77777777" w:rsidTr="00302FD1">
        <w:trPr>
          <w:trHeight w:val="567"/>
        </w:trPr>
        <w:tc>
          <w:tcPr>
            <w:tcW w:w="4508" w:type="dxa"/>
            <w:shd w:val="clear" w:color="auto" w:fill="BFBFBF" w:themeFill="background1" w:themeFillShade="BF"/>
          </w:tcPr>
          <w:p w14:paraId="2B8F02EC" w14:textId="0C0A5B86" w:rsidR="00CC3140" w:rsidRDefault="00CC3140" w:rsidP="00CC3140">
            <w:r>
              <w:t>Name</w:t>
            </w:r>
          </w:p>
        </w:tc>
        <w:sdt>
          <w:sdtPr>
            <w:id w:val="-1072882853"/>
            <w:placeholder>
              <w:docPart w:val="9AC558C3B8E942A3B277ED615BDE628D"/>
            </w:placeholder>
            <w:showingPlcHdr/>
          </w:sdtPr>
          <w:sdtEndPr/>
          <w:sdtContent>
            <w:tc>
              <w:tcPr>
                <w:tcW w:w="4508" w:type="dxa"/>
                <w:gridSpan w:val="2"/>
              </w:tcPr>
              <w:p w14:paraId="286FCF09" w14:textId="61A3C3E0" w:rsidR="00CC3140" w:rsidRDefault="00B3562A" w:rsidP="00CC3140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3140" w14:paraId="0226D79B" w14:textId="77777777" w:rsidTr="00302FD1">
        <w:trPr>
          <w:trHeight w:val="567"/>
        </w:trPr>
        <w:tc>
          <w:tcPr>
            <w:tcW w:w="4508" w:type="dxa"/>
            <w:shd w:val="clear" w:color="auto" w:fill="BFBFBF" w:themeFill="background1" w:themeFillShade="BF"/>
          </w:tcPr>
          <w:p w14:paraId="41F310B2" w14:textId="01468406" w:rsidR="00CC3140" w:rsidRDefault="00CC3140" w:rsidP="00CC3140">
            <w:r>
              <w:t>Faction</w:t>
            </w:r>
          </w:p>
        </w:tc>
        <w:sdt>
          <w:sdtPr>
            <w:alias w:val="faction"/>
            <w:tag w:val="faction_name"/>
            <w:id w:val="-1363201059"/>
            <w:placeholder>
              <w:docPart w:val="6C75985D27334ACBAB55314EC6C5BEBA"/>
            </w:placeholder>
            <w:showingPlcHdr/>
            <w:dropDownList>
              <w:listItem w:displayText="The Mercenaries" w:value="mercenaries"/>
              <w:listItem w:displayText="The tombs of the Dymwan" w:value="dymwan"/>
              <w:listItem w:displayText="The Warriors of the Crimson Winter" w:value="crimson_winter"/>
              <w:listItem w:displayText="The Keepers of Secret Knowledge" w:value="keepers"/>
              <w:listItem w:displayText="The Forgotten" w:value="forgotten"/>
              <w:listItem w:displayText="The Horde" w:value="horde"/>
              <w:listItem w:displayText="The Wee Scunners" w:value="scunners"/>
              <w:listItem w:displayText="The Summer Stars" w:value="summer_stars"/>
              <w:listItem w:displayText="The Vagrants of Dionaite" w:value="vagrants"/>
              <w:listItem w:displayText="The Cabal of the Dragon" w:value="cabal"/>
              <w:listItem w:displayText="The Halls of Asgard" w:value="asgard"/>
            </w:dropDownList>
          </w:sdtPr>
          <w:sdtEndPr/>
          <w:sdtContent>
            <w:tc>
              <w:tcPr>
                <w:tcW w:w="4508" w:type="dxa"/>
                <w:gridSpan w:val="2"/>
              </w:tcPr>
              <w:p w14:paraId="24D45DFF" w14:textId="7BD78855" w:rsidR="00CC3140" w:rsidRDefault="00B3562A" w:rsidP="00CC3140">
                <w:r w:rsidRPr="005270E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816B9" w14:paraId="6FE1A4B0" w14:textId="77777777" w:rsidTr="00302FD1">
        <w:trPr>
          <w:trHeight w:val="567"/>
        </w:trPr>
        <w:tc>
          <w:tcPr>
            <w:tcW w:w="4508" w:type="dxa"/>
            <w:shd w:val="clear" w:color="auto" w:fill="BFBFBF" w:themeFill="background1" w:themeFillShade="BF"/>
          </w:tcPr>
          <w:p w14:paraId="2542B8D6" w14:textId="0546E6A1" w:rsidR="00B816B9" w:rsidRDefault="00B816B9" w:rsidP="00B816B9">
            <w:r>
              <w:t>Race</w:t>
            </w:r>
          </w:p>
        </w:tc>
        <w:sdt>
          <w:sdtPr>
            <w:id w:val="-1821342628"/>
            <w:placeholder>
              <w:docPart w:val="D6D49121A19E46FFA9B39D80D6CC02F7"/>
            </w:placeholder>
            <w:showingPlcHdr/>
            <w:dropDownList>
              <w:listItem w:displayText="Human" w:value="human"/>
              <w:listItem w:displayText="Goblinoid" w:value="goblinoid"/>
              <w:listItem w:displayText="Elven" w:value="elven"/>
            </w:dropDownList>
          </w:sdtPr>
          <w:sdtEndPr/>
          <w:sdtContent>
            <w:tc>
              <w:tcPr>
                <w:tcW w:w="4508" w:type="dxa"/>
                <w:gridSpan w:val="2"/>
              </w:tcPr>
              <w:p w14:paraId="0BB9BF04" w14:textId="074C2F2C" w:rsidR="00B816B9" w:rsidRDefault="00B3562A" w:rsidP="00B816B9">
                <w:r w:rsidRPr="005270E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25FE7" w14:paraId="1D75895D" w14:textId="77777777" w:rsidTr="00302FD1">
        <w:trPr>
          <w:trHeight w:val="567"/>
        </w:trPr>
        <w:tc>
          <w:tcPr>
            <w:tcW w:w="4508" w:type="dxa"/>
            <w:shd w:val="clear" w:color="auto" w:fill="BFBFBF" w:themeFill="background1" w:themeFillShade="BF"/>
          </w:tcPr>
          <w:p w14:paraId="1F7E71C4" w14:textId="79D19022" w:rsidR="00625FE7" w:rsidRDefault="00CA34E0" w:rsidP="00CC3140">
            <w:r>
              <w:t>Species (If Goblinoid or Elven)</w:t>
            </w:r>
          </w:p>
        </w:tc>
        <w:sdt>
          <w:sdtPr>
            <w:id w:val="2096515901"/>
            <w:placeholder>
              <w:docPart w:val="8527441A1EF447BA882AC1BEAA70ECBA"/>
            </w:placeholder>
            <w:showingPlcHdr/>
          </w:sdtPr>
          <w:sdtEndPr/>
          <w:sdtContent>
            <w:tc>
              <w:tcPr>
                <w:tcW w:w="4508" w:type="dxa"/>
                <w:gridSpan w:val="2"/>
              </w:tcPr>
              <w:p w14:paraId="50DF315C" w14:textId="593B4840" w:rsidR="00625FE7" w:rsidRDefault="00B3562A" w:rsidP="00CC3140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91E20" w14:paraId="51788541" w14:textId="77777777" w:rsidTr="001322F0">
        <w:trPr>
          <w:trHeight w:val="567"/>
        </w:trPr>
        <w:tc>
          <w:tcPr>
            <w:tcW w:w="9016" w:type="dxa"/>
            <w:gridSpan w:val="3"/>
            <w:shd w:val="clear" w:color="auto" w:fill="767171" w:themeFill="background2" w:themeFillShade="80"/>
            <w:vAlign w:val="center"/>
          </w:tcPr>
          <w:p w14:paraId="3599344F" w14:textId="18D05F5F" w:rsidR="00D91E20" w:rsidRDefault="00D91E20" w:rsidP="001322F0">
            <w:r>
              <w:t>C</w:t>
            </w:r>
            <w:r w:rsidR="00613E94">
              <w:t>lass Skills</w:t>
            </w:r>
            <w:r w:rsidR="00B55D74">
              <w:t xml:space="preserve"> (</w:t>
            </w:r>
            <w:hyperlink r:id="rId14" w:history="1">
              <w:r w:rsidR="00B55D74" w:rsidRPr="00B55D74">
                <w:rPr>
                  <w:rStyle w:val="Hyperlink"/>
                </w:rPr>
                <w:t>https://www.live-roleplaying.co.uk/classes-and-skills/</w:t>
              </w:r>
            </w:hyperlink>
            <w:r w:rsidR="00B55D74">
              <w:t>)</w:t>
            </w:r>
          </w:p>
        </w:tc>
      </w:tr>
      <w:tr w:rsidR="00CC3140" w14:paraId="5FF10CEA" w14:textId="77777777" w:rsidTr="00302FD1">
        <w:tc>
          <w:tcPr>
            <w:tcW w:w="4508" w:type="dxa"/>
            <w:shd w:val="clear" w:color="auto" w:fill="BFBFBF" w:themeFill="background1" w:themeFillShade="BF"/>
          </w:tcPr>
          <w:p w14:paraId="272A123A" w14:textId="709F5A89" w:rsidR="00CC3140" w:rsidRDefault="003B0CF6" w:rsidP="00CC3140">
            <w:r>
              <w:t>Character Class</w:t>
            </w:r>
          </w:p>
        </w:tc>
        <w:sdt>
          <w:sdtPr>
            <w:id w:val="1421451120"/>
            <w:placeholder>
              <w:docPart w:val="7237609287E14E589FFA56C7F10051E6"/>
            </w:placeholder>
            <w:showingPlcHdr/>
            <w:dropDownList>
              <w:listItem w:displayText="Soldier" w:value="soldier"/>
              <w:listItem w:displayText="Militiaman" w:value="militiaman"/>
              <w:listItem w:displayText="Healer" w:value="healer"/>
              <w:listItem w:displayText="Mage" w:value="mage"/>
              <w:listItem w:displayText="Priest" w:value="priest"/>
              <w:listItem w:displayText="Ranger" w:value="ranger"/>
              <w:listItem w:displayText="Ritualist" w:value="ritualist"/>
              <w:listItem w:displayText="Bowman" w:value="bowman"/>
            </w:dropDownList>
          </w:sdtPr>
          <w:sdtEndPr/>
          <w:sdtContent>
            <w:tc>
              <w:tcPr>
                <w:tcW w:w="4508" w:type="dxa"/>
                <w:gridSpan w:val="2"/>
              </w:tcPr>
              <w:p w14:paraId="140A0867" w14:textId="7FBC0DE1" w:rsidR="00CC3140" w:rsidRDefault="00B42BCA" w:rsidP="00CC3140">
                <w:r w:rsidRPr="005270E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C3140" w14:paraId="1630CF8D" w14:textId="77777777" w:rsidTr="00302FD1">
        <w:trPr>
          <w:trHeight w:val="567"/>
        </w:trPr>
        <w:tc>
          <w:tcPr>
            <w:tcW w:w="4508" w:type="dxa"/>
            <w:shd w:val="clear" w:color="auto" w:fill="BFBFBF" w:themeFill="background1" w:themeFillShade="BF"/>
          </w:tcPr>
          <w:p w14:paraId="3D89615F" w14:textId="20D014E5" w:rsidR="00CC3140" w:rsidRDefault="008706A0" w:rsidP="00CC3140">
            <w:r>
              <w:t>Class skill one</w:t>
            </w:r>
          </w:p>
        </w:tc>
        <w:sdt>
          <w:sdtPr>
            <w:id w:val="-47001770"/>
            <w:placeholder>
              <w:docPart w:val="B4110FE0BF3340559B5E954E89516BA6"/>
            </w:placeholder>
            <w:showingPlcHdr/>
          </w:sdtPr>
          <w:sdtEndPr/>
          <w:sdtContent>
            <w:tc>
              <w:tcPr>
                <w:tcW w:w="4508" w:type="dxa"/>
                <w:gridSpan w:val="2"/>
              </w:tcPr>
              <w:p w14:paraId="5A6956B9" w14:textId="41CE3749" w:rsidR="00CC3140" w:rsidRDefault="00B3562A" w:rsidP="00CC3140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3140" w14:paraId="03606CC9" w14:textId="77777777" w:rsidTr="00302FD1">
        <w:trPr>
          <w:trHeight w:val="567"/>
        </w:trPr>
        <w:tc>
          <w:tcPr>
            <w:tcW w:w="4508" w:type="dxa"/>
            <w:shd w:val="clear" w:color="auto" w:fill="BFBFBF" w:themeFill="background1" w:themeFillShade="BF"/>
          </w:tcPr>
          <w:p w14:paraId="69970D9E" w14:textId="6E96678D" w:rsidR="00CC3140" w:rsidRDefault="008706A0" w:rsidP="00CC3140">
            <w:r>
              <w:t>Class skill two</w:t>
            </w:r>
          </w:p>
        </w:tc>
        <w:sdt>
          <w:sdtPr>
            <w:id w:val="-395133461"/>
            <w:placeholder>
              <w:docPart w:val="DB8580B5F3EF44B8922F8081CE22C6EC"/>
            </w:placeholder>
            <w:showingPlcHdr/>
          </w:sdtPr>
          <w:sdtEndPr/>
          <w:sdtContent>
            <w:tc>
              <w:tcPr>
                <w:tcW w:w="4508" w:type="dxa"/>
                <w:gridSpan w:val="2"/>
              </w:tcPr>
              <w:p w14:paraId="62F2457B" w14:textId="2BEFCD6B" w:rsidR="00CC3140" w:rsidRDefault="00B3562A" w:rsidP="00CC3140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5086" w14:paraId="56401564" w14:textId="77777777" w:rsidTr="001322F0">
        <w:trPr>
          <w:trHeight w:val="567"/>
        </w:trPr>
        <w:tc>
          <w:tcPr>
            <w:tcW w:w="9016" w:type="dxa"/>
            <w:gridSpan w:val="3"/>
            <w:shd w:val="clear" w:color="auto" w:fill="767171" w:themeFill="background2" w:themeFillShade="80"/>
            <w:vAlign w:val="center"/>
          </w:tcPr>
          <w:p w14:paraId="025A1E11" w14:textId="42CA58C3" w:rsidR="00CC5086" w:rsidRDefault="00CC5086" w:rsidP="001322F0">
            <w:r>
              <w:t>Additional skills</w:t>
            </w:r>
            <w:r w:rsidR="00364A68">
              <w:t xml:space="preserve"> </w:t>
            </w:r>
            <w:r w:rsidR="00C166E2">
              <w:t>–</w:t>
            </w:r>
            <w:r w:rsidR="009E1ED8">
              <w:t xml:space="preserve"> E</w:t>
            </w:r>
            <w:r w:rsidR="00C166E2">
              <w:t xml:space="preserve">ach event attended </w:t>
            </w:r>
            <w:r w:rsidR="00E13427">
              <w:t>earns a skill point</w:t>
            </w:r>
          </w:p>
        </w:tc>
      </w:tr>
      <w:tr w:rsidR="00364A68" w14:paraId="18140CF3" w14:textId="77777777" w:rsidTr="00E13427">
        <w:trPr>
          <w:trHeight w:val="567"/>
        </w:trPr>
        <w:tc>
          <w:tcPr>
            <w:tcW w:w="4508" w:type="dxa"/>
            <w:shd w:val="clear" w:color="auto" w:fill="BFBFBF" w:themeFill="background1" w:themeFillShade="BF"/>
          </w:tcPr>
          <w:p w14:paraId="30597D2B" w14:textId="445CBB8B" w:rsidR="00364A68" w:rsidRDefault="00364A68" w:rsidP="00630BBA">
            <w:r>
              <w:t>Events attended</w:t>
            </w:r>
            <w:r w:rsidR="009E036D">
              <w:t xml:space="preserve"> as character</w:t>
            </w:r>
          </w:p>
        </w:tc>
        <w:tc>
          <w:tcPr>
            <w:tcW w:w="4508" w:type="dxa"/>
            <w:gridSpan w:val="2"/>
          </w:tcPr>
          <w:p w14:paraId="7423AF96" w14:textId="77777777" w:rsidR="00364A68" w:rsidRDefault="00364A68" w:rsidP="00630BBA"/>
        </w:tc>
      </w:tr>
      <w:tr w:rsidR="004371D6" w14:paraId="14716F1D" w14:textId="77777777" w:rsidTr="00B90671">
        <w:tc>
          <w:tcPr>
            <w:tcW w:w="5524" w:type="dxa"/>
            <w:gridSpan w:val="2"/>
            <w:shd w:val="clear" w:color="auto" w:fill="BFBFBF" w:themeFill="background1" w:themeFillShade="BF"/>
          </w:tcPr>
          <w:p w14:paraId="63EA57EF" w14:textId="33B20950" w:rsidR="004371D6" w:rsidRDefault="004371D6" w:rsidP="00630BBA">
            <w:r>
              <w:t>Skill Name</w:t>
            </w:r>
          </w:p>
        </w:tc>
        <w:tc>
          <w:tcPr>
            <w:tcW w:w="3492" w:type="dxa"/>
            <w:shd w:val="clear" w:color="auto" w:fill="BFBFBF" w:themeFill="background1" w:themeFillShade="BF"/>
          </w:tcPr>
          <w:p w14:paraId="303C4D62" w14:textId="12B6DC85" w:rsidR="004371D6" w:rsidRDefault="004371D6" w:rsidP="00630BBA">
            <w:r>
              <w:t>Point</w:t>
            </w:r>
            <w:r w:rsidR="00C166E2">
              <w:t>s</w:t>
            </w:r>
            <w:r>
              <w:t xml:space="preserve"> required</w:t>
            </w:r>
          </w:p>
        </w:tc>
      </w:tr>
      <w:tr w:rsidR="008706A0" w14:paraId="4729D51D" w14:textId="77777777" w:rsidTr="00B90671">
        <w:trPr>
          <w:trHeight w:val="567"/>
        </w:trPr>
        <w:sdt>
          <w:sdtPr>
            <w:id w:val="-1411836569"/>
            <w:placeholder>
              <w:docPart w:val="719F379F3BAE4450B80BAE64B8E719AC"/>
            </w:placeholder>
            <w:showingPlcHdr/>
          </w:sdtPr>
          <w:sdtEndPr/>
          <w:sdtContent>
            <w:tc>
              <w:tcPr>
                <w:tcW w:w="5524" w:type="dxa"/>
                <w:gridSpan w:val="2"/>
                <w:shd w:val="clear" w:color="auto" w:fill="auto"/>
              </w:tcPr>
              <w:p w14:paraId="2D7D250A" w14:textId="0DFD7D90" w:rsidR="008706A0" w:rsidRDefault="00CC5086" w:rsidP="00CC3140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342513449"/>
            <w:placeholder>
              <w:docPart w:val="C95838082517480786218C36D0613329"/>
            </w:placeholder>
            <w:showingPlcHdr/>
          </w:sdtPr>
          <w:sdtEndPr/>
          <w:sdtContent>
            <w:tc>
              <w:tcPr>
                <w:tcW w:w="3492" w:type="dxa"/>
              </w:tcPr>
              <w:p w14:paraId="3502CAC6" w14:textId="3C92F24C" w:rsidR="008706A0" w:rsidRDefault="001322F0" w:rsidP="00CC3140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762CA" w14:paraId="76383C63" w14:textId="77777777" w:rsidTr="00B90671">
        <w:trPr>
          <w:trHeight w:val="567"/>
        </w:trPr>
        <w:sdt>
          <w:sdtPr>
            <w:id w:val="100770955"/>
            <w:placeholder>
              <w:docPart w:val="EE1D88F9C2844EC78773D750210240A6"/>
            </w:placeholder>
            <w:showingPlcHdr/>
          </w:sdtPr>
          <w:sdtEndPr/>
          <w:sdtContent>
            <w:tc>
              <w:tcPr>
                <w:tcW w:w="5524" w:type="dxa"/>
                <w:gridSpan w:val="2"/>
                <w:shd w:val="clear" w:color="auto" w:fill="auto"/>
              </w:tcPr>
              <w:p w14:paraId="6FD403E1" w14:textId="6E3AD954" w:rsidR="005762CA" w:rsidRDefault="00CC5086" w:rsidP="00CC3140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387779977"/>
            <w:placeholder>
              <w:docPart w:val="237C42FF57B74976B4A4207F6E6BF482"/>
            </w:placeholder>
            <w:showingPlcHdr/>
          </w:sdtPr>
          <w:sdtEndPr/>
          <w:sdtContent>
            <w:tc>
              <w:tcPr>
                <w:tcW w:w="3492" w:type="dxa"/>
              </w:tcPr>
              <w:p w14:paraId="33A5AF06" w14:textId="4AE01844" w:rsidR="005762CA" w:rsidRDefault="00B3562A" w:rsidP="00CC3140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762CA" w14:paraId="763B8EF6" w14:textId="77777777" w:rsidTr="00B90671">
        <w:trPr>
          <w:trHeight w:val="567"/>
        </w:trPr>
        <w:sdt>
          <w:sdtPr>
            <w:id w:val="175616132"/>
            <w:placeholder>
              <w:docPart w:val="BA4D831F4AA94C0A8FC1EC28CD34B241"/>
            </w:placeholder>
            <w:showingPlcHdr/>
          </w:sdtPr>
          <w:sdtEndPr/>
          <w:sdtContent>
            <w:tc>
              <w:tcPr>
                <w:tcW w:w="5524" w:type="dxa"/>
                <w:gridSpan w:val="2"/>
                <w:shd w:val="clear" w:color="auto" w:fill="auto"/>
              </w:tcPr>
              <w:p w14:paraId="6B3B2576" w14:textId="1072E048" w:rsidR="005762CA" w:rsidRDefault="00CC5086" w:rsidP="00CC3140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30986960"/>
            <w:placeholder>
              <w:docPart w:val="AA2B0286261943D58E543F9D8173D86C"/>
            </w:placeholder>
            <w:showingPlcHdr/>
          </w:sdtPr>
          <w:sdtEndPr/>
          <w:sdtContent>
            <w:tc>
              <w:tcPr>
                <w:tcW w:w="3492" w:type="dxa"/>
              </w:tcPr>
              <w:p w14:paraId="57190758" w14:textId="48D9C1F7" w:rsidR="005762CA" w:rsidRDefault="00B3562A" w:rsidP="00CC3140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762CA" w14:paraId="385659F1" w14:textId="77777777" w:rsidTr="00B90671">
        <w:trPr>
          <w:trHeight w:val="567"/>
        </w:trPr>
        <w:sdt>
          <w:sdtPr>
            <w:id w:val="1916583499"/>
            <w:placeholder>
              <w:docPart w:val="8639629F564C4DDC99160347FA6EA0CB"/>
            </w:placeholder>
            <w:showingPlcHdr/>
          </w:sdtPr>
          <w:sdtEndPr/>
          <w:sdtContent>
            <w:tc>
              <w:tcPr>
                <w:tcW w:w="5524" w:type="dxa"/>
                <w:gridSpan w:val="2"/>
                <w:shd w:val="clear" w:color="auto" w:fill="auto"/>
              </w:tcPr>
              <w:p w14:paraId="0AF56BD5" w14:textId="575B32A7" w:rsidR="005762CA" w:rsidRDefault="00CC5086" w:rsidP="00CC3140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908664555"/>
            <w:placeholder>
              <w:docPart w:val="BF8B332F56CC4BF292C7ACD7399B815B"/>
            </w:placeholder>
            <w:showingPlcHdr/>
          </w:sdtPr>
          <w:sdtEndPr/>
          <w:sdtContent>
            <w:tc>
              <w:tcPr>
                <w:tcW w:w="3492" w:type="dxa"/>
              </w:tcPr>
              <w:p w14:paraId="043675EB" w14:textId="38489A27" w:rsidR="005762CA" w:rsidRDefault="00B3562A" w:rsidP="00CC3140">
                <w:r w:rsidRPr="005270E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24356B4" w14:textId="77777777" w:rsidR="00CC3140" w:rsidRPr="00CC3140" w:rsidRDefault="00CC3140" w:rsidP="00CC3140"/>
    <w:sectPr w:rsidR="00CC3140" w:rsidRPr="00CC31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DF37C" w14:textId="77777777" w:rsidR="002B45BD" w:rsidRDefault="002B45BD" w:rsidP="00246FBC">
      <w:pPr>
        <w:spacing w:before="0" w:after="0" w:line="240" w:lineRule="auto"/>
      </w:pPr>
      <w:r>
        <w:separator/>
      </w:r>
    </w:p>
  </w:endnote>
  <w:endnote w:type="continuationSeparator" w:id="0">
    <w:p w14:paraId="10B751C4" w14:textId="77777777" w:rsidR="002B45BD" w:rsidRDefault="002B45BD" w:rsidP="00246FB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33DEE" w14:textId="77777777" w:rsidR="00246FBC" w:rsidRDefault="00246F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FD97D" w14:textId="77777777" w:rsidR="00246FBC" w:rsidRDefault="00246F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8D3A5" w14:textId="77777777" w:rsidR="00246FBC" w:rsidRDefault="00246F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735A4" w14:textId="77777777" w:rsidR="002B45BD" w:rsidRDefault="002B45BD" w:rsidP="00246FBC">
      <w:pPr>
        <w:spacing w:before="0" w:after="0" w:line="240" w:lineRule="auto"/>
      </w:pPr>
      <w:r>
        <w:separator/>
      </w:r>
    </w:p>
  </w:footnote>
  <w:footnote w:type="continuationSeparator" w:id="0">
    <w:p w14:paraId="0E6AA8CE" w14:textId="77777777" w:rsidR="002B45BD" w:rsidRDefault="002B45BD" w:rsidP="00246FB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6846E" w14:textId="77777777" w:rsidR="00246FBC" w:rsidRDefault="00246F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74932" w14:textId="5B477826" w:rsidR="00246FBC" w:rsidRDefault="00246F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C90AF" w14:textId="77777777" w:rsidR="00246FBC" w:rsidRDefault="00246F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VLndUJp2JeOORGvz2SxQeqAdHk9iTcpaqq6IaSRFr8l/UoCC1GQaoAQ3Hq+OAZSEKSPgLuWFAEknDsxejLRfkQ==" w:salt="ETk1pXImGdSTD03rP+ccl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wtDAzNTEyNzW2NDRU0lEKTi0uzszPAykwqQUAnCVCgywAAAA="/>
  </w:docVars>
  <w:rsids>
    <w:rsidRoot w:val="00AC3655"/>
    <w:rsid w:val="000661BD"/>
    <w:rsid w:val="00092AA8"/>
    <w:rsid w:val="000968A8"/>
    <w:rsid w:val="000C2A04"/>
    <w:rsid w:val="000E6EF4"/>
    <w:rsid w:val="0010500C"/>
    <w:rsid w:val="0011686C"/>
    <w:rsid w:val="00127A7A"/>
    <w:rsid w:val="001322F0"/>
    <w:rsid w:val="00183727"/>
    <w:rsid w:val="001B2D60"/>
    <w:rsid w:val="001F151F"/>
    <w:rsid w:val="00246FBC"/>
    <w:rsid w:val="002B45BD"/>
    <w:rsid w:val="00301EEE"/>
    <w:rsid w:val="00302FD1"/>
    <w:rsid w:val="003458A9"/>
    <w:rsid w:val="00353289"/>
    <w:rsid w:val="00364A68"/>
    <w:rsid w:val="0039368A"/>
    <w:rsid w:val="003B0CF6"/>
    <w:rsid w:val="003C20A6"/>
    <w:rsid w:val="003F4780"/>
    <w:rsid w:val="004371D6"/>
    <w:rsid w:val="0044135D"/>
    <w:rsid w:val="00450F51"/>
    <w:rsid w:val="00473878"/>
    <w:rsid w:val="004B011D"/>
    <w:rsid w:val="00526FB3"/>
    <w:rsid w:val="005634C7"/>
    <w:rsid w:val="005762CA"/>
    <w:rsid w:val="00613E94"/>
    <w:rsid w:val="00625FE7"/>
    <w:rsid w:val="006375E1"/>
    <w:rsid w:val="00655986"/>
    <w:rsid w:val="006952B7"/>
    <w:rsid w:val="006D6AF5"/>
    <w:rsid w:val="006F4F97"/>
    <w:rsid w:val="006F7AB7"/>
    <w:rsid w:val="00704F39"/>
    <w:rsid w:val="00782C8B"/>
    <w:rsid w:val="007E08E3"/>
    <w:rsid w:val="007F3BD5"/>
    <w:rsid w:val="00815648"/>
    <w:rsid w:val="008706A0"/>
    <w:rsid w:val="00913DE4"/>
    <w:rsid w:val="009269A7"/>
    <w:rsid w:val="00930AB9"/>
    <w:rsid w:val="0098214D"/>
    <w:rsid w:val="00982AF1"/>
    <w:rsid w:val="009A4766"/>
    <w:rsid w:val="009D0361"/>
    <w:rsid w:val="009E036D"/>
    <w:rsid w:val="009E1ED8"/>
    <w:rsid w:val="00A8057D"/>
    <w:rsid w:val="00AC3655"/>
    <w:rsid w:val="00B3562A"/>
    <w:rsid w:val="00B42AD3"/>
    <w:rsid w:val="00B42BCA"/>
    <w:rsid w:val="00B55D74"/>
    <w:rsid w:val="00B816B9"/>
    <w:rsid w:val="00B90671"/>
    <w:rsid w:val="00BD3217"/>
    <w:rsid w:val="00BE4A8C"/>
    <w:rsid w:val="00C166E2"/>
    <w:rsid w:val="00CA34E0"/>
    <w:rsid w:val="00CC3140"/>
    <w:rsid w:val="00CC5086"/>
    <w:rsid w:val="00CD0389"/>
    <w:rsid w:val="00D61865"/>
    <w:rsid w:val="00D90934"/>
    <w:rsid w:val="00D91E20"/>
    <w:rsid w:val="00D95573"/>
    <w:rsid w:val="00DB6BE5"/>
    <w:rsid w:val="00DB7AE1"/>
    <w:rsid w:val="00E014DB"/>
    <w:rsid w:val="00E05793"/>
    <w:rsid w:val="00E13427"/>
    <w:rsid w:val="00E3075E"/>
    <w:rsid w:val="00E87AB6"/>
    <w:rsid w:val="00EB1063"/>
    <w:rsid w:val="00EE152D"/>
    <w:rsid w:val="00F57F08"/>
    <w:rsid w:val="00F60456"/>
    <w:rsid w:val="00F80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DCB50"/>
  <w15:chartTrackingRefBased/>
  <w15:docId w15:val="{98A35F91-5603-43B2-B3BA-7E14CD1BA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AB7"/>
  </w:style>
  <w:style w:type="paragraph" w:styleId="Heading1">
    <w:name w:val="heading 1"/>
    <w:basedOn w:val="Normal"/>
    <w:next w:val="Normal"/>
    <w:link w:val="Heading1Char"/>
    <w:uiPriority w:val="9"/>
    <w:qFormat/>
    <w:rsid w:val="007E08E3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08E3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08E3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08E3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08E3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08E3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08E3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08E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08E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08E3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table" w:styleId="TableGrid">
    <w:name w:val="Table Grid"/>
    <w:basedOn w:val="TableNormal"/>
    <w:uiPriority w:val="39"/>
    <w:rsid w:val="001050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F7AB7"/>
    <w:rPr>
      <w:vanish w:val="0"/>
      <w:color w:val="808080"/>
    </w:rPr>
  </w:style>
  <w:style w:type="paragraph" w:styleId="NormalWeb">
    <w:name w:val="Normal (Web)"/>
    <w:basedOn w:val="Normal"/>
    <w:rsid w:val="003C20A6"/>
    <w:rPr>
      <w:sz w:val="17"/>
      <w:szCs w:val="17"/>
    </w:rPr>
  </w:style>
  <w:style w:type="character" w:styleId="Hyperlink">
    <w:name w:val="Hyperlink"/>
    <w:rsid w:val="003C20A6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E08E3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08E3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08E3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08E3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08E3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08E3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08E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08E3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E08E3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E08E3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08E3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08E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E08E3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7E08E3"/>
    <w:rPr>
      <w:b/>
      <w:bCs/>
    </w:rPr>
  </w:style>
  <w:style w:type="character" w:styleId="Emphasis">
    <w:name w:val="Emphasis"/>
    <w:uiPriority w:val="20"/>
    <w:qFormat/>
    <w:rsid w:val="007E08E3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7E08E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E08E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E08E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08E3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08E3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7E08E3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7E08E3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7E08E3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7E08E3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7E08E3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E08E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246FB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FBC"/>
  </w:style>
  <w:style w:type="paragraph" w:styleId="Footer">
    <w:name w:val="footer"/>
    <w:basedOn w:val="Normal"/>
    <w:link w:val="FooterChar"/>
    <w:uiPriority w:val="99"/>
    <w:unhideWhenUsed/>
    <w:rsid w:val="00246FB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FBC"/>
  </w:style>
  <w:style w:type="character" w:styleId="UnresolvedMention">
    <w:name w:val="Unresolved Mention"/>
    <w:basedOn w:val="DefaultParagraphFont"/>
    <w:uiPriority w:val="99"/>
    <w:semiHidden/>
    <w:unhideWhenUsed/>
    <w:rsid w:val="00B55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arkst@blueyonder.co.uk" TargetMode="Externa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https://www.live-roleplaying.co.uk/classes-and-skill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A856FD671F4BF6996DB555D1BE1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968BF-353E-4C36-9458-54E3DCC340D4}"/>
      </w:docPartPr>
      <w:docPartBody>
        <w:p w:rsidR="00086BF6" w:rsidRDefault="00086BF6" w:rsidP="00086BF6">
          <w:pPr>
            <w:pStyle w:val="FCA856FD671F4BF6996DB555D1BE1338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981543CF4A4A199AF62DECC25EE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48B2A-A58E-43FC-AEA4-6F2C95A9A8A8}"/>
      </w:docPartPr>
      <w:docPartBody>
        <w:p w:rsidR="00086BF6" w:rsidRDefault="00086BF6" w:rsidP="00086BF6">
          <w:pPr>
            <w:pStyle w:val="2D981543CF4A4A199AF62DECC25EE663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3C2C40A5364DBD9EC60325CE2BB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976A5-43C9-43E9-AC9B-418DCC3EFD99}"/>
      </w:docPartPr>
      <w:docPartBody>
        <w:p w:rsidR="00086BF6" w:rsidRDefault="00086BF6" w:rsidP="00086BF6">
          <w:pPr>
            <w:pStyle w:val="443C2C40A5364DBD9EC60325CE2BBCDA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91D6C1105B48C790FBB9831CA6B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456CB-6D5E-4941-AE08-37E9748AA1C9}"/>
      </w:docPartPr>
      <w:docPartBody>
        <w:p w:rsidR="00086BF6" w:rsidRDefault="00086BF6" w:rsidP="00086BF6">
          <w:pPr>
            <w:pStyle w:val="7091D6C1105B48C790FBB9831CA6B970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079DFFCF244A96BA148321C9640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1E480-DDBF-40EB-A81A-9D9216BC8A96}"/>
      </w:docPartPr>
      <w:docPartBody>
        <w:p w:rsidR="00086BF6" w:rsidRDefault="00086BF6" w:rsidP="00086BF6">
          <w:pPr>
            <w:pStyle w:val="03079DFFCF244A96BA148321C9640F39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613273C4B348ECA65657B2322D1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16E17-730C-4349-BCF7-2C0BCF3F8DCE}"/>
      </w:docPartPr>
      <w:docPartBody>
        <w:p w:rsidR="00086BF6" w:rsidRDefault="00086BF6" w:rsidP="00086BF6">
          <w:pPr>
            <w:pStyle w:val="38613273C4B348ECA65657B2322D1597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7390CBFA3A42F892F8BEF0E37B7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CEDD6-ADA2-4F50-BEC8-438DE205BBAB}"/>
      </w:docPartPr>
      <w:docPartBody>
        <w:p w:rsidR="00086BF6" w:rsidRDefault="00086BF6" w:rsidP="00086BF6">
          <w:pPr>
            <w:pStyle w:val="EF7390CBFA3A42F892F8BEF0E37B78B91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C558C3B8E942A3B277ED615BDE6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A6849-35BE-474A-ADF2-096B06D55FBC}"/>
      </w:docPartPr>
      <w:docPartBody>
        <w:p w:rsidR="00086BF6" w:rsidRDefault="00086BF6" w:rsidP="00086BF6">
          <w:pPr>
            <w:pStyle w:val="9AC558C3B8E942A3B277ED615BDE628D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75985D27334ACBAB55314EC6C5B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3A403-8392-4151-A4B0-FC0B4D52585A}"/>
      </w:docPartPr>
      <w:docPartBody>
        <w:p w:rsidR="00086BF6" w:rsidRDefault="00086BF6" w:rsidP="00086BF6">
          <w:pPr>
            <w:pStyle w:val="6C75985D27334ACBAB55314EC6C5BEBA"/>
          </w:pPr>
          <w:r w:rsidRPr="005270EE">
            <w:rPr>
              <w:rStyle w:val="PlaceholderText"/>
            </w:rPr>
            <w:t>Choose an item.</w:t>
          </w:r>
        </w:p>
      </w:docPartBody>
    </w:docPart>
    <w:docPart>
      <w:docPartPr>
        <w:name w:val="D6D49121A19E46FFA9B39D80D6CC0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5E01B-16F1-4CF3-9DAB-25CA8ED7DFF3}"/>
      </w:docPartPr>
      <w:docPartBody>
        <w:p w:rsidR="00086BF6" w:rsidRDefault="00086BF6" w:rsidP="00086BF6">
          <w:pPr>
            <w:pStyle w:val="D6D49121A19E46FFA9B39D80D6CC02F7"/>
          </w:pPr>
          <w:r w:rsidRPr="005270EE">
            <w:rPr>
              <w:rStyle w:val="PlaceholderText"/>
            </w:rPr>
            <w:t>Choose an item.</w:t>
          </w:r>
        </w:p>
      </w:docPartBody>
    </w:docPart>
    <w:docPart>
      <w:docPartPr>
        <w:name w:val="8527441A1EF447BA882AC1BEAA70E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6B887-0DDC-40A8-BB96-F7165EDA7594}"/>
      </w:docPartPr>
      <w:docPartBody>
        <w:p w:rsidR="00086BF6" w:rsidRDefault="00086BF6" w:rsidP="00086BF6">
          <w:pPr>
            <w:pStyle w:val="8527441A1EF447BA882AC1BEAA70ECBA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7609287E14E589FFA56C7F1005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B7050-A212-4EAA-8A72-851A974943DD}"/>
      </w:docPartPr>
      <w:docPartBody>
        <w:p w:rsidR="00086BF6" w:rsidRDefault="00086BF6" w:rsidP="00086BF6">
          <w:pPr>
            <w:pStyle w:val="7237609287E14E589FFA56C7F10051E6"/>
          </w:pPr>
          <w:r w:rsidRPr="005270EE">
            <w:rPr>
              <w:rStyle w:val="PlaceholderText"/>
            </w:rPr>
            <w:t>Choose an item.</w:t>
          </w:r>
        </w:p>
      </w:docPartBody>
    </w:docPart>
    <w:docPart>
      <w:docPartPr>
        <w:name w:val="B4110FE0BF3340559B5E954E89516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0688E-690D-4D9B-B109-8B2DC9061D65}"/>
      </w:docPartPr>
      <w:docPartBody>
        <w:p w:rsidR="00086BF6" w:rsidRDefault="00086BF6" w:rsidP="00086BF6">
          <w:pPr>
            <w:pStyle w:val="B4110FE0BF3340559B5E954E89516BA6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580B5F3EF44B8922F8081CE22C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E63EA-9B40-42F1-B256-D3FC3C89F539}"/>
      </w:docPartPr>
      <w:docPartBody>
        <w:p w:rsidR="00086BF6" w:rsidRDefault="00086BF6" w:rsidP="00086BF6">
          <w:pPr>
            <w:pStyle w:val="DB8580B5F3EF44B8922F8081CE22C6EC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7C42FF57B74976B4A4207F6E6BF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6C78B-5857-4C4B-8AB8-AB2FDB0A690F}"/>
      </w:docPartPr>
      <w:docPartBody>
        <w:p w:rsidR="00086BF6" w:rsidRDefault="00086BF6" w:rsidP="00086BF6">
          <w:pPr>
            <w:pStyle w:val="237C42FF57B74976B4A4207F6E6BF482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2B0286261943D58E543F9D8173D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F116C-4626-4FF1-BF44-AE82978D5AF2}"/>
      </w:docPartPr>
      <w:docPartBody>
        <w:p w:rsidR="00086BF6" w:rsidRDefault="00086BF6" w:rsidP="00086BF6">
          <w:pPr>
            <w:pStyle w:val="AA2B0286261943D58E543F9D8173D86C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8B332F56CC4BF292C7ACD7399B8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7E13A-4D9F-47A6-B368-EF3F943E84AD}"/>
      </w:docPartPr>
      <w:docPartBody>
        <w:p w:rsidR="00086BF6" w:rsidRDefault="00086BF6" w:rsidP="00086BF6">
          <w:pPr>
            <w:pStyle w:val="BF8B332F56CC4BF292C7ACD7399B815B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9F379F3BAE4450B80BAE64B8E71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20DD9-01B5-468E-934B-6F03F3129EBF}"/>
      </w:docPartPr>
      <w:docPartBody>
        <w:p w:rsidR="00E756B5" w:rsidRDefault="00086BF6" w:rsidP="00086BF6">
          <w:pPr>
            <w:pStyle w:val="719F379F3BAE4450B80BAE64B8E719AC1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1D88F9C2844EC78773D75021024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9985B-83EE-4B20-989C-D0F8417AA76D}"/>
      </w:docPartPr>
      <w:docPartBody>
        <w:p w:rsidR="00E756B5" w:rsidRDefault="00086BF6" w:rsidP="00086BF6">
          <w:pPr>
            <w:pStyle w:val="EE1D88F9C2844EC78773D750210240A61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D831F4AA94C0A8FC1EC28CD34B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3C75F-637B-42E5-A42E-3ED11C653AAA}"/>
      </w:docPartPr>
      <w:docPartBody>
        <w:p w:rsidR="00E756B5" w:rsidRDefault="00086BF6" w:rsidP="00086BF6">
          <w:pPr>
            <w:pStyle w:val="BA4D831F4AA94C0A8FC1EC28CD34B2411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39629F564C4DDC99160347FA6EA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F9AAC-4053-4A03-AE8A-05CFB222E702}"/>
      </w:docPartPr>
      <w:docPartBody>
        <w:p w:rsidR="00E756B5" w:rsidRDefault="00086BF6" w:rsidP="00086BF6">
          <w:pPr>
            <w:pStyle w:val="8639629F564C4DDC99160347FA6EA0CB1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5838082517480786218C36D0613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9FBD6-9DBD-418E-BCB3-CEA7C5DF6A1C}"/>
      </w:docPartPr>
      <w:docPartBody>
        <w:p w:rsidR="00E756B5" w:rsidRDefault="00086BF6" w:rsidP="00086BF6">
          <w:pPr>
            <w:pStyle w:val="C95838082517480786218C36D06133291"/>
          </w:pPr>
          <w:r w:rsidRPr="005270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3861A2BB0A4BC29673FEB3A924F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D9613-889C-4DD3-A0DA-8690B69447DE}"/>
      </w:docPartPr>
      <w:docPartBody>
        <w:p w:rsidR="00E756B5" w:rsidRDefault="00086BF6" w:rsidP="00086BF6">
          <w:pPr>
            <w:pStyle w:val="A23861A2BB0A4BC29673FEB3A924F0D91"/>
          </w:pPr>
          <w:r>
            <w:rPr>
              <w:rStyle w:val="PlaceholderText"/>
            </w:rPr>
            <w:t>Select a faction.</w:t>
          </w:r>
        </w:p>
      </w:docPartBody>
    </w:docPart>
    <w:docPart>
      <w:docPartPr>
        <w:name w:val="F2104C4135B04247B1DE9919AE5EA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629FC-BED3-42B0-90EF-6304E950994A}"/>
      </w:docPartPr>
      <w:docPartBody>
        <w:p w:rsidR="00E756B5" w:rsidRDefault="00086BF6" w:rsidP="00086BF6">
          <w:pPr>
            <w:pStyle w:val="F2104C4135B04247B1DE9919AE5EAADC"/>
          </w:pPr>
          <w:r>
            <w:rPr>
              <w:rStyle w:val="PlaceholderText"/>
            </w:rPr>
            <w:t>E</w:t>
          </w:r>
          <w:r w:rsidRPr="00DC04E1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number</w:t>
          </w:r>
          <w:r w:rsidRPr="00DC04E1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720F"/>
    <w:rsid w:val="00086BF6"/>
    <w:rsid w:val="003F13A0"/>
    <w:rsid w:val="007976FE"/>
    <w:rsid w:val="00BE720F"/>
    <w:rsid w:val="00C71D83"/>
    <w:rsid w:val="00E7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6BF6"/>
    <w:rPr>
      <w:color w:val="808080"/>
    </w:rPr>
  </w:style>
  <w:style w:type="paragraph" w:customStyle="1" w:styleId="FCA856FD671F4BF6996DB555D1BE1338">
    <w:name w:val="FCA856FD671F4BF6996DB555D1BE1338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2D981543CF4A4A199AF62DECC25EE663">
    <w:name w:val="2D981543CF4A4A199AF62DECC25EE663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443C2C40A5364DBD9EC60325CE2BBCDA">
    <w:name w:val="443C2C40A5364DBD9EC60325CE2BBCDA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7091D6C1105B48C790FBB9831CA6B970">
    <w:name w:val="7091D6C1105B48C790FBB9831CA6B970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03079DFFCF244A96BA148321C9640F39">
    <w:name w:val="03079DFFCF244A96BA148321C9640F39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A23861A2BB0A4BC29673FEB3A924F0D91">
    <w:name w:val="A23861A2BB0A4BC29673FEB3A924F0D91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38613273C4B348ECA65657B2322D1597">
    <w:name w:val="38613273C4B348ECA65657B2322D1597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EF7390CBFA3A42F892F8BEF0E37B78B91">
    <w:name w:val="EF7390CBFA3A42F892F8BEF0E37B78B91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F2104C4135B04247B1DE9919AE5EAADC">
    <w:name w:val="F2104C4135B04247B1DE9919AE5EAADC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9AC558C3B8E942A3B277ED615BDE628D">
    <w:name w:val="9AC558C3B8E942A3B277ED615BDE628D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6C75985D27334ACBAB55314EC6C5BEBA">
    <w:name w:val="6C75985D27334ACBAB55314EC6C5BEBA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D6D49121A19E46FFA9B39D80D6CC02F7">
    <w:name w:val="D6D49121A19E46FFA9B39D80D6CC02F7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8527441A1EF447BA882AC1BEAA70ECBA">
    <w:name w:val="8527441A1EF447BA882AC1BEAA70ECBA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7237609287E14E589FFA56C7F10051E6">
    <w:name w:val="7237609287E14E589FFA56C7F10051E6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B4110FE0BF3340559B5E954E89516BA6">
    <w:name w:val="B4110FE0BF3340559B5E954E89516BA6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DB8580B5F3EF44B8922F8081CE22C6EC">
    <w:name w:val="DB8580B5F3EF44B8922F8081CE22C6EC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719F379F3BAE4450B80BAE64B8E719AC1">
    <w:name w:val="719F379F3BAE4450B80BAE64B8E719AC1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C95838082517480786218C36D06133291">
    <w:name w:val="C95838082517480786218C36D06133291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EE1D88F9C2844EC78773D750210240A61">
    <w:name w:val="EE1D88F9C2844EC78773D750210240A61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237C42FF57B74976B4A4207F6E6BF482">
    <w:name w:val="237C42FF57B74976B4A4207F6E6BF482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BA4D831F4AA94C0A8FC1EC28CD34B2411">
    <w:name w:val="BA4D831F4AA94C0A8FC1EC28CD34B2411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AA2B0286261943D58E543F9D8173D86C">
    <w:name w:val="AA2B0286261943D58E543F9D8173D86C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8639629F564C4DDC99160347FA6EA0CB1">
    <w:name w:val="8639629F564C4DDC99160347FA6EA0CB1"/>
    <w:rsid w:val="00086BF6"/>
    <w:pPr>
      <w:spacing w:before="100" w:after="200" w:line="276" w:lineRule="auto"/>
    </w:pPr>
    <w:rPr>
      <w:sz w:val="20"/>
      <w:szCs w:val="20"/>
      <w:lang w:eastAsia="en-US"/>
    </w:rPr>
  </w:style>
  <w:style w:type="paragraph" w:customStyle="1" w:styleId="BF8B332F56CC4BF292C7ACD7399B815B">
    <w:name w:val="BF8B332F56CC4BF292C7ACD7399B815B"/>
    <w:rsid w:val="00086BF6"/>
    <w:pPr>
      <w:spacing w:before="100" w:after="200" w:line="276" w:lineRule="auto"/>
    </w:pPr>
    <w:rPr>
      <w:sz w:val="20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7A73E-A023-4E8B-936A-2D2CFF20D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yer</dc:creator>
  <cp:keywords/>
  <dc:description/>
  <cp:lastModifiedBy>John Dyer</cp:lastModifiedBy>
  <cp:revision>75</cp:revision>
  <dcterms:created xsi:type="dcterms:W3CDTF">2022-06-04T20:25:00Z</dcterms:created>
  <dcterms:modified xsi:type="dcterms:W3CDTF">2022-06-05T12:53:00Z</dcterms:modified>
</cp:coreProperties>
</file>